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Khartoum</w:t>
      </w:r>
    </w:p>
    <w:bookmarkStart w:id="21" w:name="X0b4c6c340a7ae1285464c4c4b9f6545d9e9bb1d"/>
    <w:p>
      <w:pPr>
        <w:pStyle w:val="Heading1"/>
      </w:pPr>
      <w:r>
        <w:t xml:space="preserve">Internship Application Letter for Banking Internship Position</w:t>
      </w:r>
    </w:p>
    <w:p>
      <w:pPr>
        <w:pStyle w:val="FirstParagraph"/>
      </w:pPr>
      <w:r>
        <w:t xml:space="preserve">[Your Full Name]</w:t>
      </w:r>
      <w:r>
        <w:br/>
      </w:r>
      <w:r>
        <w:t xml:space="preserve">[Your Address]</w:t>
      </w:r>
      <w:r>
        <w:br/>
      </w:r>
      <w:r>
        <w:t xml:space="preserve">Khartoum, Sudan</w:t>
      </w:r>
      <w:r>
        <w:br/>
      </w:r>
      <w:r>
        <w:t xml:space="preserve">[Your Email Address]</w:t>
      </w:r>
      <w:r>
        <w:br/>
      </w:r>
      <w:r>
        <w:t xml:space="preserve">[Your Phone Number]</w:t>
      </w:r>
      <w:r>
        <w:br/>
      </w:r>
      <w:r>
        <w:t xml:space="preserve">[Date]</w:t>
      </w:r>
    </w:p>
    <w:p>
      <w:pPr>
        <w:pStyle w:val="BodyText"/>
      </w:pPr>
      <w:r>
        <w:t xml:space="preserve">Hiring Manager</w:t>
      </w:r>
      <w:r>
        <w:br/>
      </w:r>
      <w:r>
        <w:t xml:space="preserve">[Bank Name]</w:t>
      </w:r>
      <w:r>
        <w:br/>
      </w:r>
      <w:r>
        <w:t xml:space="preserve">Khartoum, Sudan</w:t>
      </w:r>
    </w:p>
    <w:bookmarkStart w:id="20" w:name="X571dc2d454f5c8d4f8e7c69b8c655dd26c1c039"/>
    <w:p>
      <w:pPr>
        <w:pStyle w:val="Heading2"/>
      </w:pPr>
      <w:r>
        <w:t xml:space="preserve">Subject: Application for Banking Internship Position</w:t>
      </w:r>
    </w:p>
    <w:p>
      <w:pPr>
        <w:pStyle w:val="FirstParagraph"/>
      </w:pPr>
      <w:r>
        <w:t xml:space="preserve">Dear Hiring Manager,</w:t>
      </w:r>
    </w:p>
    <w:p>
      <w:pPr>
        <w:pStyle w:val="BodyText"/>
      </w:pPr>
      <w:r>
        <w:t xml:space="preserve">I am writing to express my enthusiastic interest in the Banking Internship position at [Bank Name] as advertised on your official website and through the University of Khartoum Career Portal. As a dedicated Finance student with a profound passion for Sudan's evolving financial landscape, I am confident that my academic background, cultural understanding of Sudan Khartoum's economic dynamics, and commitment to ethical banking practices align perfectly with the values of your esteemed institution. This Internship Application Letter serves as both my formal expression of interest and demonstration of how I can contribute meaningfully to your team while learning from experienced professionals in the field.</w:t>
      </w:r>
    </w:p>
    <w:p>
      <w:pPr>
        <w:pStyle w:val="BodyText"/>
      </w:pPr>
      <w:r>
        <w:t xml:space="preserve">My academic journey at the University of Khartoum's Faculty of Economics and Banking has provided me with rigorous theoretical grounding complemented by practical exposure to Sudan's unique financial ecosystem. Courses such as "Financial Institutions Management," "Islamic Banking Principles" (essential for Sudan's dominant banking framework), and "Economic Development in Africa" have equipped me with foundational knowledge about credit analysis, risk management, and the critical role of banking in national development. What sets me apart is my deep contextual understanding of Sudan Khartoum as a strategic financial hub – where the Nile River meets regional trade routes, making it the nerve center for commerce across East Africa and the Arab world. I've observed firsthand how local banks navigate challenges like currency volatility while fostering growth through innovative products tailored to Sudanese communities.</w:t>
      </w:r>
    </w:p>
    <w:p>
      <w:pPr>
        <w:pStyle w:val="BodyText"/>
      </w:pPr>
      <w:r>
        <w:t xml:space="preserve">During my studies, I actively sought opportunities to apply classroom knowledge in real-world settings. I volunteered at Al-Ahli Cooperative Bank's Khartoum branch during Ramadan 2023, assisting with customer service operations and financial literacy workshops for small business owners in the Omdurman market district. This experience revealed how banking transcends transactions – it empowers women-led micro-enterprises, supports agricultural cooperatives along the Blue Nile, and facilitates remittance networks vital to Sudanese households abroad. Witnessing a Banker transform complex financial concepts into accessible guidance for clients solidified my aspiration to become a professional who bridges global banking standards with local Sudanese needs. I also co-founded our university's "Financial Inclusion Club," organizing seminars on digital banking adoption in rural Khartoum, which deepened my appreciation for how technology can overcome infrastructure limitations across Sudan.</w:t>
      </w:r>
    </w:p>
    <w:p>
      <w:pPr>
        <w:pStyle w:val="BodyText"/>
      </w:pPr>
      <w:r>
        <w:t xml:space="preserve">What particularly excites me about interning at [Bank Name] is your pioneering work in mobile banking solutions like the "SudanPay" platform, which has reached over 500,000 unbanked citizens since 2022. Having followed your partnership with the Central Bank of Sudan to implement financial inclusion targets under the National Financial Strategy 2035, I recognize how your institution embodies the future of banking in Khartoum – where traditional relationships merge with digital innovation. My technical skills align precisely with this vision: I am proficient in Microsoft Excel (including advanced financial modeling), QuickBooks Online, and possess basic Python knowledge for data analysis – all relevant to supporting your transaction processing and customer analytics teams. More importantly, my fluency in Arabic (mother tongue) and English enables seamless communication across Sudan's diverse client base, from senior executives at Khartoum's commercial hubs to community members in peripheral neighborhoods.</w:t>
      </w:r>
    </w:p>
    <w:p>
      <w:pPr>
        <w:pStyle w:val="BodyText"/>
      </w:pPr>
      <w:r>
        <w:t xml:space="preserve">Sudan Khartoum presents unparalleled opportunities for growth in the banking sector as it navigates economic transitions. With recent reforms including the new Banking Law 2023 and increased foreign investment in fintech, your institution is ideally positioned to shape Sudan's financial future. I am eager to contribute to this momentum by assisting with client portfolio reviews, analyzing market trends for rural lending programs, and supporting the bank's sustainability initiatives – such as your recent green financing scheme for solar-powered agricultural cooperatives near Gezira State. As an intern, I will approach every task with diligence: meticulously preparing loan documentation in compliance with Sudan's banking regulations while maintaining the highest standards of confidentiality expected of a future Banker.</w:t>
      </w:r>
    </w:p>
    <w:p>
      <w:pPr>
        <w:pStyle w:val="BodyText"/>
      </w:pPr>
      <w:r>
        <w:t xml:space="preserve">My commitment to ethical banking stems from witnessing how financial services can transform lives. During my volunteer work at Khartoum's Women's Economic Empowerment Center, I saw how access to microloans enabled 30+ women to establish tailoring businesses in the Soba neighborhood – a testament to banking as social catalyst. This experience reinforced my belief that a true Banker serves not only profit goals but also community development. I am particularly drawn to [Bank Name]'s CSR initiatives, such as your partnership with the Sudanese Chamber of Commerce for youth entrepreneurship programs, which reflect the holistic approach I aspire to embody in my career.</w:t>
      </w:r>
    </w:p>
    <w:p>
      <w:pPr>
        <w:pStyle w:val="BodyText"/>
      </w:pPr>
      <w:r>
        <w:t xml:space="preserve">As someone who has lived through Sudan's financial evolution – from the transition period of 2019 to today's dynamic landscape – I understand that banking here requires cultural intelligence alongside technical competence. My ability to navigate both formal banking protocols and informal community networks makes me uniquely positioned to support your team in Khartoum. I am prepared to immerse myself fully in your operations, learn from senior bankers across departments, and contribute fresh perspectives on digital engagement strategies for younger Sudanese demographics.</w:t>
      </w:r>
    </w:p>
    <w:p>
      <w:pPr>
        <w:pStyle w:val="BodyText"/>
      </w:pPr>
      <w:r>
        <w:t xml:space="preserve">I would be honored to bring my proactive attitude, academic rigor, and cultural fluency to [Bank Name]'s internship program. The opportunity to grow under the mentorship of professionals who are shaping Sudan's financial future is precisely why I am pursuing this Internship Application Letter. I am available for an interview at your earliest convenience and have attached my resume detailing further qualifications. Thank you for considering my application – I look forward to discussing how my skills in financial analysis, community engagement, and commitment to Sudan Khartoum's economic progress can benefit your institutio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w:t>
      </w:r>
    </w:p>
    <w:p>
      <w:pPr>
        <w:pStyle w:val="BodyText"/>
      </w:pPr>
      <w:r>
        <w:rPr>
          <w:iCs/>
          <w:i/>
        </w:rPr>
        <w:t xml:space="preserve">This Internship Application Letter specifically addresses Banking opportunities in Sudan Khartoum, demonstrating contextual awareness and alignment with the local financ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Khartoum</dc:title>
  <dc:creator/>
  <dc:language>en</dc:language>
  <cp:keywords/>
  <dcterms:created xsi:type="dcterms:W3CDTF">2026-07-21T03:00:13Z</dcterms:created>
  <dcterms:modified xsi:type="dcterms:W3CDTF">2026-07-21T03:00:13Z</dcterms:modified>
</cp:coreProperties>
</file>

<file path=docProps/custom.xml><?xml version="1.0" encoding="utf-8"?>
<Properties xmlns="http://schemas.openxmlformats.org/officeDocument/2006/custom-properties" xmlns:vt="http://schemas.openxmlformats.org/officeDocument/2006/docPropsVTypes"/>
</file>